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38"/>
        <w:gridCol w:w="2926"/>
      </w:tblGrid>
      <w:tr w:rsidR="00E85D9A" w14:paraId="71A57F56" w14:textId="77777777" w:rsidTr="00CA2802">
        <w:trPr>
          <w:trHeight w:val="571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7E47D8">
        <w:trPr>
          <w:trHeight w:val="9568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8F2435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778BD084" w14:textId="77777777" w:rsidR="00360F59" w:rsidRDefault="00360F59" w:rsidP="008F2435">
            <w:pPr>
              <w:spacing w:before="0" w:line="276" w:lineRule="auto"/>
              <w:contextualSpacing/>
            </w:pPr>
          </w:p>
          <w:p w14:paraId="0D3030F1" w14:textId="332E5F14" w:rsidR="00A63E5A" w:rsidRDefault="005A1A5A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Apotheosis Inc</w:t>
            </w:r>
            <w:r w:rsidR="00A63E5A">
              <w:t xml:space="preserve">, </w:t>
            </w:r>
            <w:r>
              <w:rPr>
                <w:b w:val="0"/>
              </w:rPr>
              <w:t>Ethos</w:t>
            </w:r>
            <w:r w:rsidR="00A63E5A">
              <w:rPr>
                <w:b w:val="0"/>
              </w:rPr>
              <w:t xml:space="preserve"> </w:t>
            </w:r>
            <w:r w:rsidR="00A63E5A">
              <w:t>—</w:t>
            </w:r>
            <w:r w:rsidR="00A63E5A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CTO/Lead Developer</w:t>
            </w:r>
          </w:p>
          <w:p w14:paraId="0CD25291" w14:textId="54D41D49" w:rsidR="00A63E5A" w:rsidRDefault="00194429" w:rsidP="008F2435">
            <w:pPr>
              <w:pStyle w:val="Heading3"/>
              <w:spacing w:before="0" w:after="0" w:line="276" w:lineRule="auto"/>
              <w:contextualSpacing w:val="0"/>
            </w:pPr>
            <w:r>
              <w:t>Los Angeles, CA</w:t>
            </w:r>
            <w:r w:rsidR="008E092B">
              <w:t xml:space="preserve"> and </w:t>
            </w:r>
            <w:r>
              <w:t>Toronto</w:t>
            </w:r>
            <w:r w:rsidR="008E092B">
              <w:t>,</w:t>
            </w:r>
            <w:r>
              <w:t xml:space="preserve"> On</w:t>
            </w:r>
            <w:r w:rsidR="008E092B">
              <w:t xml:space="preserve"> /</w:t>
            </w:r>
            <w:r w:rsidR="00126D2B">
              <w:t xml:space="preserve"> </w:t>
            </w:r>
            <w:r w:rsidR="005A1A5A">
              <w:t>January</w:t>
            </w:r>
            <w:r w:rsidR="00A63E5A">
              <w:t xml:space="preserve"> 201</w:t>
            </w:r>
            <w:r w:rsidR="00031BC4">
              <w:t>9</w:t>
            </w:r>
            <w:r w:rsidR="00A63E5A">
              <w:t xml:space="preserve"> – Present</w:t>
            </w:r>
          </w:p>
          <w:p w14:paraId="1665C707" w14:textId="2B058AB4" w:rsidR="00975481" w:rsidRDefault="00F20F60" w:rsidP="00975481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Flutter Framework, Dart,</w:t>
            </w:r>
            <w:r w:rsidR="00F21553">
              <w:t xml:space="preserve"> </w:t>
            </w:r>
            <w:r w:rsidR="00975481">
              <w:t>Typescript</w:t>
            </w:r>
            <w:r w:rsidR="006C0D9D">
              <w:t xml:space="preserve">, </w:t>
            </w:r>
            <w:r w:rsidR="009C237E">
              <w:t>GraphQL</w:t>
            </w:r>
            <w:r w:rsidR="00975481">
              <w:t xml:space="preserve"> and NodeJS</w:t>
            </w:r>
            <w:r>
              <w:t>.</w:t>
            </w:r>
          </w:p>
          <w:p w14:paraId="6E8861CB" w14:textId="3571612C" w:rsidR="00383B32" w:rsidRDefault="00E9311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Organize and create decision with the team to achieve desired goals.</w:t>
            </w:r>
          </w:p>
          <w:p w14:paraId="2A087A42" w14:textId="77777777" w:rsidR="00A63E5A" w:rsidRPr="00A63E5A" w:rsidRDefault="00A63E5A" w:rsidP="008F2435">
            <w:pPr>
              <w:spacing w:before="0" w:line="276" w:lineRule="auto"/>
              <w:contextualSpacing/>
            </w:pPr>
          </w:p>
          <w:p w14:paraId="59F0F74B" w14:textId="753D5612" w:rsidR="00071BE3" w:rsidRDefault="00071BE3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396BAC48" w:rsidR="008640BA" w:rsidRDefault="008E092B" w:rsidP="008F2435">
            <w:pPr>
              <w:pStyle w:val="Heading3"/>
              <w:spacing w:before="0" w:after="0" w:line="276" w:lineRule="auto"/>
              <w:contextualSpacing w:val="0"/>
            </w:pPr>
            <w:r>
              <w:t>Guelph, On</w:t>
            </w:r>
            <w:r w:rsidR="009B2EDB">
              <w:t xml:space="preserve"> </w:t>
            </w:r>
            <w:r>
              <w:t xml:space="preserve">/ </w:t>
            </w:r>
            <w:r w:rsidR="00B85C01">
              <w:t>December</w:t>
            </w:r>
            <w:r w:rsidR="00071BE3">
              <w:t xml:space="preserve"> 2018 –</w:t>
            </w:r>
            <w:r w:rsidR="00E6514F">
              <w:t xml:space="preserve"> </w:t>
            </w:r>
            <w:r w:rsidR="00367400">
              <w:t>April 2019</w:t>
            </w:r>
          </w:p>
          <w:p w14:paraId="62614911" w14:textId="6CD42B23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 w:rsidR="00B5610F">
              <w:t>, memory leaks,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210BE876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JS, Express and FFI.</w:t>
            </w:r>
          </w:p>
          <w:p w14:paraId="3C3F58FF" w14:textId="31142058" w:rsidR="00B65869" w:rsidRDefault="00B6586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Mentored 30+ students and conducted lessons to help </w:t>
            </w:r>
            <w:bookmarkStart w:id="4" w:name="_GoBack"/>
            <w:bookmarkEnd w:id="4"/>
            <w:r>
              <w:t>excel their curriculum.</w:t>
            </w:r>
          </w:p>
          <w:p w14:paraId="4435A5EA" w14:textId="77777777" w:rsidR="00075F5F" w:rsidRDefault="00075F5F" w:rsidP="008F2435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2436AA1B" w:rsidR="005633FC" w:rsidRPr="005633FC" w:rsidRDefault="00971359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9F0219"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44A81C80" w14:textId="4DF8D1C9" w:rsidR="00250624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</w:t>
            </w:r>
            <w:r w:rsidR="005A1A5A">
              <w:t>e, communicate, and</w:t>
            </w:r>
            <w:r w:rsidR="00075F5F">
              <w:t xml:space="preserve"> design</w:t>
            </w:r>
            <w:r>
              <w:t xml:space="preserve"> a modern responsive</w:t>
            </w:r>
            <w:r w:rsidR="00075F5F">
              <w:t xml:space="preserve"> website</w:t>
            </w:r>
            <w:r w:rsidR="005A1A5A">
              <w:t xml:space="preserve"> with the client</w:t>
            </w:r>
            <w:r w:rsidR="00250624">
              <w:t xml:space="preserve">. </w:t>
            </w:r>
          </w:p>
          <w:p w14:paraId="639F1471" w14:textId="56211D56" w:rsidR="00A57F56" w:rsidRDefault="0025062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0A0BB61D" w:rsidR="00A57F56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</w:t>
            </w:r>
            <w:r w:rsidR="00350F12">
              <w:t>, jQuery</w:t>
            </w:r>
            <w:r>
              <w:t>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F64B32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="005633FC" w:rsidRPr="00070E1E">
                <w:rPr>
                  <w:rStyle w:val="Hyperlink"/>
                </w:rPr>
                <w:t>https://www.gooddrivers.ca/</w:t>
              </w:r>
            </w:hyperlink>
          </w:p>
          <w:p w14:paraId="11DC82D7" w14:textId="53942402" w:rsidR="0042436F" w:rsidRPr="005633FC" w:rsidRDefault="0042436F" w:rsidP="008F2435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6DAE6B88" w:rsidR="0042436F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 </w:t>
            </w:r>
            <w:r w:rsidR="00992D9B">
              <w:t>April 2018 –</w:t>
            </w:r>
            <w:r w:rsidR="00C70667">
              <w:t xml:space="preserve"> September </w:t>
            </w:r>
            <w:r w:rsidR="00992D9B">
              <w:t>2018</w:t>
            </w:r>
          </w:p>
          <w:p w14:paraId="61544597" w14:textId="56782021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</w:t>
            </w:r>
            <w:r w:rsidR="00350F12">
              <w:t xml:space="preserve"> in </w:t>
            </w:r>
            <w:r>
              <w:t>mid-way vertices of an odd Nth Hypercube using reflected binary code.</w:t>
            </w:r>
          </w:p>
          <w:p w14:paraId="75363983" w14:textId="3A6EC840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8F2435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01F139B1" w:rsidR="00C62456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1A5DE3"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CD873B8" w14:textId="60E1A818" w:rsidR="001A5DE3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Learned and worked with</w:t>
            </w:r>
            <w:r w:rsidR="00B57ED4">
              <w:t xml:space="preserve"> HTML, CSS, JavaScript, and Electron</w:t>
            </w:r>
            <w:r w:rsidR="00350F12">
              <w:t>JS</w:t>
            </w:r>
            <w:r w:rsidR="00B57ED4">
              <w:t>.</w:t>
            </w:r>
          </w:p>
          <w:p w14:paraId="005B759E" w14:textId="1514269B" w:rsidR="000A211A" w:rsidRDefault="000A211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Greatly increase the company’s productivity by building a</w:t>
            </w:r>
            <w:r w:rsidR="008176C9">
              <w:t xml:space="preserve">n </w:t>
            </w:r>
            <w:r w:rsidR="0093012E">
              <w:t>automation</w:t>
            </w:r>
            <w:r>
              <w:t xml:space="preserve"> for invoice record, purchase agreements, shipping slip and other sale</w:t>
            </w:r>
            <w:r w:rsidR="00350F12">
              <w:t>’s</w:t>
            </w:r>
            <w:r>
              <w:t xml:space="preserve"> information.</w:t>
            </w:r>
          </w:p>
          <w:p w14:paraId="71A57F58" w14:textId="77777777" w:rsidR="00E85D9A" w:rsidRDefault="00E85D9A" w:rsidP="008F2435">
            <w:pPr>
              <w:spacing w:before="0" w:line="276" w:lineRule="auto"/>
            </w:pPr>
          </w:p>
          <w:p w14:paraId="71A57F59" w14:textId="0197571C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5" w:name="_ymuv64bdqjt6" w:colFirst="0" w:colLast="0"/>
            <w:bookmarkEnd w:id="5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A696D3F" w:rsidR="00E85D9A" w:rsidRDefault="00C76708" w:rsidP="008F2435">
            <w:pPr>
              <w:pStyle w:val="Heading3"/>
              <w:spacing w:before="0" w:after="0" w:line="276" w:lineRule="auto"/>
              <w:contextualSpacing w:val="0"/>
            </w:pPr>
            <w:bookmarkStart w:id="6" w:name="_brkj8fo1mvki" w:colFirst="0" w:colLast="0"/>
            <w:bookmarkEnd w:id="6"/>
            <w:r>
              <w:t xml:space="preserve">Waterloo, On / </w:t>
            </w:r>
            <w:r w:rsidR="00BD36AF">
              <w:t>January 2017</w:t>
            </w:r>
            <w:r w:rsidR="00F16BD4">
              <w:t xml:space="preserve"> – </w:t>
            </w:r>
            <w:r w:rsidR="00BD36AF">
              <w:t xml:space="preserve">April 2017 </w:t>
            </w:r>
          </w:p>
          <w:p w14:paraId="71A57F5B" w14:textId="3425684B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.</w:t>
            </w:r>
          </w:p>
          <w:p w14:paraId="71A57F5C" w14:textId="57B21E7C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real-time databas</w:t>
            </w:r>
            <w:r w:rsidR="00BE141D">
              <w:t>e</w:t>
            </w:r>
            <w:r w:rsidR="00DC49F8">
              <w:t>.</w:t>
            </w:r>
          </w:p>
          <w:p w14:paraId="71A57F5F" w14:textId="47537B42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8F2435">
            <w:pPr>
              <w:spacing w:before="0" w:line="276" w:lineRule="auto"/>
              <w:contextualSpacing/>
            </w:pPr>
          </w:p>
          <w:p w14:paraId="71A57F60" w14:textId="1A3F559B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7" w:name="_qjwrxvgemj7" w:colFirst="0" w:colLast="0"/>
            <w:bookmarkEnd w:id="7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</w:t>
            </w:r>
            <w:r w:rsidR="00350F12">
              <w:rPr>
                <w:b w:val="0"/>
              </w:rPr>
              <w:t xml:space="preserve"> </w:t>
            </w:r>
            <w:r w:rsidR="00F33263">
              <w:rPr>
                <w:b w:val="0"/>
              </w:rPr>
              <w:t>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</w:t>
            </w:r>
            <w:r w:rsidR="00B85C01">
              <w:rPr>
                <w:b w:val="0"/>
                <w:i/>
              </w:rPr>
              <w:t>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0865D256" w:rsidR="00E85D9A" w:rsidRDefault="00BF5BFA" w:rsidP="008F2435">
            <w:pPr>
              <w:pStyle w:val="Heading3"/>
              <w:spacing w:before="0" w:after="0" w:line="276" w:lineRule="auto"/>
              <w:contextualSpacing w:val="0"/>
            </w:pPr>
            <w:bookmarkStart w:id="8" w:name="_gpwp9dt4ev53" w:colFirst="0" w:colLast="0"/>
            <w:bookmarkEnd w:id="8"/>
            <w:r>
              <w:t>Toronto, O</w:t>
            </w:r>
            <w:r w:rsidR="00475AC5">
              <w:t>n</w:t>
            </w:r>
            <w:r w:rsidR="003F72C2">
              <w:t xml:space="preserve"> /</w:t>
            </w:r>
            <w:r>
              <w:t xml:space="preserve"> </w:t>
            </w:r>
            <w:r w:rsidR="00BD36AF">
              <w:t>October 2016</w:t>
            </w:r>
            <w:r w:rsidR="00F16BD4">
              <w:t xml:space="preserve"> – </w:t>
            </w:r>
            <w:r w:rsidR="00BD36AF">
              <w:t>November 2016</w:t>
            </w:r>
          </w:p>
          <w:p w14:paraId="71A57F62" w14:textId="2B5EF99A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</w:t>
            </w:r>
            <w:r w:rsidR="00DB6550">
              <w:t xml:space="preserve"> and </w:t>
            </w:r>
            <w:r w:rsidR="008A7B45">
              <w:t>P</w:t>
            </w:r>
            <w:r w:rsidR="00DB6550">
              <w:t>hotoshop</w:t>
            </w:r>
            <w:r>
              <w:t>.</w:t>
            </w:r>
          </w:p>
          <w:p w14:paraId="71A57F63" w14:textId="16BF9629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</w:t>
            </w:r>
            <w:r w:rsidR="00DB6550">
              <w:t>,</w:t>
            </w:r>
            <w:r>
              <w:t xml:space="preserve"> logo designs and image editing.</w:t>
            </w:r>
          </w:p>
          <w:p w14:paraId="7FEC8054" w14:textId="77777777" w:rsidR="00F926B1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9" w:name="_2xj3efybabvw" w:colFirst="0" w:colLast="0"/>
            <w:bookmarkStart w:id="10" w:name="_rfgvkg2ifhfd" w:colFirst="0" w:colLast="0"/>
            <w:bookmarkStart w:id="11" w:name="_k6xby8aeqd38" w:colFirst="0" w:colLast="0"/>
            <w:bookmarkStart w:id="12" w:name="_czfiadnsgnzp" w:colFirst="0" w:colLast="0"/>
            <w:bookmarkStart w:id="13" w:name="_6wymnhinx9q5" w:colFirst="0" w:colLast="0"/>
            <w:bookmarkEnd w:id="9"/>
            <w:bookmarkEnd w:id="10"/>
            <w:bookmarkEnd w:id="11"/>
            <w:bookmarkEnd w:id="12"/>
            <w:bookmarkEnd w:id="13"/>
          </w:p>
          <w:p w14:paraId="3FE6BC00" w14:textId="77777777" w:rsidR="00C5272D" w:rsidRDefault="00C5272D" w:rsidP="008F2435">
            <w:pPr>
              <w:spacing w:before="0" w:line="276" w:lineRule="auto"/>
              <w:contextualSpacing/>
            </w:pPr>
          </w:p>
          <w:p w14:paraId="4EB3CAA3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</w:pPr>
          </w:p>
          <w:p w14:paraId="6271A3F5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3CABD88D" w14:textId="77777777" w:rsidR="007E47D8" w:rsidRDefault="007E47D8" w:rsidP="008F2435">
            <w:pPr>
              <w:spacing w:before="0" w:line="276" w:lineRule="auto"/>
              <w:contextualSpacing/>
            </w:pPr>
          </w:p>
          <w:p w14:paraId="279F7E4E" w14:textId="77777777" w:rsidR="007E47D8" w:rsidRPr="006D40DC" w:rsidRDefault="007E47D8" w:rsidP="008F2435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1A57F7D" w14:textId="103872C0" w:rsidR="007E47D8" w:rsidRPr="0042436F" w:rsidRDefault="007E47D8" w:rsidP="008F2435">
            <w:pPr>
              <w:spacing w:before="0" w:line="276" w:lineRule="auto"/>
              <w:contextualSpacing/>
              <w:jc w:val="center"/>
            </w:pPr>
            <w:r>
              <w:t>University of Guelph – Anticipated graduation in the year 20</w:t>
            </w:r>
            <w:r w:rsidR="005D2637">
              <w:t>20</w:t>
            </w:r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F2435">
            <w:pPr>
              <w:pStyle w:val="Heading1"/>
              <w:spacing w:before="0" w:line="276" w:lineRule="auto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 w:rsidP="008F2435">
            <w:pPr>
              <w:pStyle w:val="Heading1"/>
              <w:spacing w:before="0" w:line="276" w:lineRule="auto"/>
              <w:contextualSpacing w:val="0"/>
            </w:pPr>
          </w:p>
          <w:p w14:paraId="750299D7" w14:textId="77777777" w:rsidR="00832792" w:rsidRDefault="00832792" w:rsidP="008F2435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F64B32" w:rsidP="008F2435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71DEBFD8" w14:textId="77777777" w:rsidR="00230EFC" w:rsidRPr="00832792" w:rsidRDefault="00230EFC" w:rsidP="008F2435">
            <w:pPr>
              <w:spacing w:line="276" w:lineRule="auto"/>
            </w:pPr>
          </w:p>
          <w:p w14:paraId="4B332308" w14:textId="77777777" w:rsidR="001576B0" w:rsidRDefault="001576B0" w:rsidP="008F2435">
            <w:pPr>
              <w:pStyle w:val="Heading1"/>
              <w:spacing w:before="0" w:line="276" w:lineRule="auto"/>
              <w:contextualSpacing w:val="0"/>
            </w:pPr>
          </w:p>
          <w:p w14:paraId="71A57F7F" w14:textId="0B25FBA2" w:rsidR="00E85D9A" w:rsidRPr="00830FC7" w:rsidRDefault="00BD36AF" w:rsidP="008F2435">
            <w:pPr>
              <w:pStyle w:val="Heading1"/>
              <w:spacing w:before="0" w:line="276" w:lineRule="auto"/>
              <w:contextualSpacing w:val="0"/>
            </w:pPr>
            <w:r w:rsidRPr="00830FC7">
              <w:t>PERSONAL PROFILE</w:t>
            </w:r>
          </w:p>
          <w:p w14:paraId="71A57F81" w14:textId="041A2D25" w:rsidR="00E85D9A" w:rsidRPr="00830FC7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 xml:space="preserve">+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43E4EE64" w:rsidR="00E85D9A" w:rsidRPr="00830FC7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Ability to work independently with strong problem-solving skills.</w:t>
            </w:r>
          </w:p>
          <w:p w14:paraId="71A57F85" w14:textId="78077AB5" w:rsidR="00E85D9A" w:rsidRPr="00830FC7" w:rsidRDefault="00B85C01" w:rsidP="008F2435">
            <w:pPr>
              <w:numPr>
                <w:ilvl w:val="0"/>
                <w:numId w:val="1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Collaborate and articulate excellently in a team environment.</w:t>
            </w:r>
          </w:p>
          <w:p w14:paraId="5ACE659B" w14:textId="11A050A6" w:rsidR="008F2435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Outstanding interpersonal and communication skills.</w:t>
            </w:r>
          </w:p>
          <w:p w14:paraId="66EFA0D0" w14:textId="77777777" w:rsidR="00912C3C" w:rsidRPr="00830FC7" w:rsidRDefault="00912C3C" w:rsidP="00912C3C">
            <w:pPr>
              <w:spacing w:before="0" w:line="276" w:lineRule="auto"/>
            </w:pPr>
          </w:p>
          <w:p w14:paraId="71A57F89" w14:textId="436928F9" w:rsidR="00E85D9A" w:rsidRPr="00830FC7" w:rsidRDefault="00BD36AF" w:rsidP="008F2435">
            <w:pPr>
              <w:pStyle w:val="Heading1"/>
              <w:spacing w:before="0" w:line="276" w:lineRule="auto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36D292A5" w14:textId="77777777" w:rsidR="00AF0A72" w:rsidRDefault="00BD36AF" w:rsidP="008F2435">
            <w:pPr>
              <w:spacing w:before="0" w:line="276" w:lineRule="auto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DB9B90D" w:rsidR="009E5D94" w:rsidRPr="00830FC7" w:rsidRDefault="00BD36AF" w:rsidP="008F2435">
            <w:pPr>
              <w:spacing w:before="0" w:line="276" w:lineRule="auto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407B46" w:rsidRPr="00830FC7">
              <w:t>Dart</w:t>
            </w:r>
            <w:r w:rsidR="00407B46">
              <w:t xml:space="preserve">, </w:t>
            </w:r>
            <w:r w:rsidR="00AD67EA">
              <w:t>TypeScript</w:t>
            </w:r>
            <w:r w:rsidR="005F16AC" w:rsidRPr="00830FC7">
              <w:t xml:space="preserve">, </w:t>
            </w:r>
            <w:r w:rsidRPr="00830FC7">
              <w:t>HTML,</w:t>
            </w:r>
            <w:r w:rsidR="005F16AC" w:rsidRPr="00830FC7">
              <w:t xml:space="preserve"> CSS,</w:t>
            </w:r>
            <w:r w:rsidR="00F17493">
              <w:t xml:space="preserve"> Python,</w:t>
            </w:r>
            <w:r w:rsidR="00F17493" w:rsidRPr="00830FC7">
              <w:t xml:space="preserve"> Java,</w:t>
            </w:r>
            <w:r w:rsidR="00C971AC">
              <w:t xml:space="preserve"> </w:t>
            </w:r>
            <w:r w:rsidR="005F16AC" w:rsidRPr="00830FC7">
              <w:t>Swift.</w:t>
            </w:r>
          </w:p>
          <w:p w14:paraId="3130579C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 w:rsidP="008F2435">
            <w:pPr>
              <w:spacing w:before="0" w:line="276" w:lineRule="auto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5DC08690" w14:textId="47ED168E" w:rsidR="008F2435" w:rsidRDefault="00A051EF" w:rsidP="008F2435">
            <w:pPr>
              <w:spacing w:before="0" w:line="276" w:lineRule="auto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21285B52" w14:textId="77777777" w:rsidR="00912C3C" w:rsidRPr="008F2435" w:rsidRDefault="00912C3C" w:rsidP="008F2435">
            <w:pPr>
              <w:spacing w:before="0" w:line="276" w:lineRule="auto"/>
            </w:pPr>
          </w:p>
          <w:p w14:paraId="71A57F8F" w14:textId="6EEE34B6" w:rsidR="00E85D9A" w:rsidRPr="00830FC7" w:rsidRDefault="00CF2DDB" w:rsidP="008F2435">
            <w:pPr>
              <w:pStyle w:val="Heading1"/>
              <w:spacing w:before="0" w:line="276" w:lineRule="auto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50E7FD53" w14:textId="5FA09626" w:rsidR="008F2435" w:rsidRDefault="00BD36AF" w:rsidP="008F2435">
            <w:pPr>
              <w:spacing w:before="0" w:line="276" w:lineRule="auto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48C86DD8" w14:textId="77777777" w:rsidR="00912C3C" w:rsidRPr="00830FC7" w:rsidRDefault="00912C3C" w:rsidP="008F2435">
            <w:pPr>
              <w:spacing w:before="0" w:line="276" w:lineRule="auto"/>
            </w:pPr>
          </w:p>
          <w:p w14:paraId="4E87E0DD" w14:textId="53E2BF18" w:rsidR="0029602F" w:rsidRPr="00830FC7" w:rsidRDefault="0029602F" w:rsidP="008F2435">
            <w:pPr>
              <w:pStyle w:val="Heading1"/>
              <w:spacing w:before="0" w:line="276" w:lineRule="auto"/>
              <w:contextualSpacing w:val="0"/>
            </w:pPr>
            <w:r w:rsidRPr="00830FC7">
              <w:t>LINKS AND WEBSITES</w:t>
            </w:r>
          </w:p>
          <w:p w14:paraId="076380B8" w14:textId="5A28623A" w:rsidR="008E2B3F" w:rsidRPr="008E2B3F" w:rsidRDefault="00C42D09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vicmoh</w:t>
            </w:r>
          </w:p>
        </w:tc>
      </w:tr>
      <w:bookmarkEnd w:id="0"/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7AD3E0" w14:textId="77777777" w:rsidR="00F64B32" w:rsidRDefault="00F64B32" w:rsidP="00830FC7">
      <w:pPr>
        <w:spacing w:before="0" w:line="240" w:lineRule="auto"/>
      </w:pPr>
      <w:r>
        <w:separator/>
      </w:r>
    </w:p>
  </w:endnote>
  <w:endnote w:type="continuationSeparator" w:id="0">
    <w:p w14:paraId="2951F3F7" w14:textId="77777777" w:rsidR="00F64B32" w:rsidRDefault="00F64B32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CAAC75" w14:textId="77777777" w:rsidR="00F64B32" w:rsidRDefault="00F64B32" w:rsidP="00830FC7">
      <w:pPr>
        <w:spacing w:before="0" w:line="240" w:lineRule="auto"/>
      </w:pPr>
      <w:r>
        <w:separator/>
      </w:r>
    </w:p>
  </w:footnote>
  <w:footnote w:type="continuationSeparator" w:id="0">
    <w:p w14:paraId="6B28211F" w14:textId="77777777" w:rsidR="00F64B32" w:rsidRDefault="00F64B32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31BC4"/>
    <w:rsid w:val="0004067F"/>
    <w:rsid w:val="00043669"/>
    <w:rsid w:val="00065AB6"/>
    <w:rsid w:val="00071BE3"/>
    <w:rsid w:val="00073A3C"/>
    <w:rsid w:val="00075F5F"/>
    <w:rsid w:val="000816EA"/>
    <w:rsid w:val="000A211A"/>
    <w:rsid w:val="000B1922"/>
    <w:rsid w:val="000C6000"/>
    <w:rsid w:val="000D4806"/>
    <w:rsid w:val="00104F8F"/>
    <w:rsid w:val="001171D2"/>
    <w:rsid w:val="00124B1F"/>
    <w:rsid w:val="00126D2B"/>
    <w:rsid w:val="00157101"/>
    <w:rsid w:val="001576B0"/>
    <w:rsid w:val="001767E8"/>
    <w:rsid w:val="0018237A"/>
    <w:rsid w:val="001838D3"/>
    <w:rsid w:val="00194429"/>
    <w:rsid w:val="001A4905"/>
    <w:rsid w:val="001A5DE3"/>
    <w:rsid w:val="002008B6"/>
    <w:rsid w:val="002112C6"/>
    <w:rsid w:val="0021636F"/>
    <w:rsid w:val="00230EFC"/>
    <w:rsid w:val="00250624"/>
    <w:rsid w:val="00256CDF"/>
    <w:rsid w:val="00273CCC"/>
    <w:rsid w:val="0029602F"/>
    <w:rsid w:val="002971BF"/>
    <w:rsid w:val="002A1683"/>
    <w:rsid w:val="002D7311"/>
    <w:rsid w:val="002E6AE4"/>
    <w:rsid w:val="002F2AC4"/>
    <w:rsid w:val="0031439B"/>
    <w:rsid w:val="00350F12"/>
    <w:rsid w:val="0035465B"/>
    <w:rsid w:val="00360F59"/>
    <w:rsid w:val="00367400"/>
    <w:rsid w:val="00383B32"/>
    <w:rsid w:val="00386796"/>
    <w:rsid w:val="00395984"/>
    <w:rsid w:val="003B4840"/>
    <w:rsid w:val="003C3366"/>
    <w:rsid w:val="003D35F1"/>
    <w:rsid w:val="003F72C2"/>
    <w:rsid w:val="00401E4D"/>
    <w:rsid w:val="004050D2"/>
    <w:rsid w:val="00407B46"/>
    <w:rsid w:val="00422FDE"/>
    <w:rsid w:val="0042436F"/>
    <w:rsid w:val="00425BD6"/>
    <w:rsid w:val="004550DB"/>
    <w:rsid w:val="00475AC5"/>
    <w:rsid w:val="004A248D"/>
    <w:rsid w:val="004E0C6E"/>
    <w:rsid w:val="004E5C50"/>
    <w:rsid w:val="004E66A0"/>
    <w:rsid w:val="00500BB1"/>
    <w:rsid w:val="00504563"/>
    <w:rsid w:val="00504739"/>
    <w:rsid w:val="005104C0"/>
    <w:rsid w:val="00512C6E"/>
    <w:rsid w:val="00541A18"/>
    <w:rsid w:val="005633FC"/>
    <w:rsid w:val="00567865"/>
    <w:rsid w:val="0057715D"/>
    <w:rsid w:val="005A1A5A"/>
    <w:rsid w:val="005B5303"/>
    <w:rsid w:val="005B7E40"/>
    <w:rsid w:val="005D0C80"/>
    <w:rsid w:val="005D2637"/>
    <w:rsid w:val="005E5B8A"/>
    <w:rsid w:val="005E78AA"/>
    <w:rsid w:val="005F16AC"/>
    <w:rsid w:val="005F276F"/>
    <w:rsid w:val="00617DCA"/>
    <w:rsid w:val="00637513"/>
    <w:rsid w:val="006665A4"/>
    <w:rsid w:val="00684C40"/>
    <w:rsid w:val="006B08C4"/>
    <w:rsid w:val="006C0D9D"/>
    <w:rsid w:val="006C1AD5"/>
    <w:rsid w:val="006D40DC"/>
    <w:rsid w:val="006E784F"/>
    <w:rsid w:val="006F33AB"/>
    <w:rsid w:val="006F45F2"/>
    <w:rsid w:val="0076426A"/>
    <w:rsid w:val="007A14E2"/>
    <w:rsid w:val="007A7B0F"/>
    <w:rsid w:val="007D2FD4"/>
    <w:rsid w:val="007E47D8"/>
    <w:rsid w:val="007F6432"/>
    <w:rsid w:val="00805C6A"/>
    <w:rsid w:val="008176C9"/>
    <w:rsid w:val="00822571"/>
    <w:rsid w:val="00827169"/>
    <w:rsid w:val="00830FC7"/>
    <w:rsid w:val="00832792"/>
    <w:rsid w:val="00846153"/>
    <w:rsid w:val="008640BA"/>
    <w:rsid w:val="00873210"/>
    <w:rsid w:val="008A313A"/>
    <w:rsid w:val="008A7B45"/>
    <w:rsid w:val="008B5CAB"/>
    <w:rsid w:val="008E092B"/>
    <w:rsid w:val="008E2B3F"/>
    <w:rsid w:val="008F1488"/>
    <w:rsid w:val="008F2435"/>
    <w:rsid w:val="00903751"/>
    <w:rsid w:val="009061B9"/>
    <w:rsid w:val="00912C3C"/>
    <w:rsid w:val="009228A7"/>
    <w:rsid w:val="0093012E"/>
    <w:rsid w:val="009355FB"/>
    <w:rsid w:val="00971359"/>
    <w:rsid w:val="0097335E"/>
    <w:rsid w:val="00975481"/>
    <w:rsid w:val="00990D1D"/>
    <w:rsid w:val="00992D9B"/>
    <w:rsid w:val="009A17DA"/>
    <w:rsid w:val="009A664F"/>
    <w:rsid w:val="009B2EDB"/>
    <w:rsid w:val="009C11E9"/>
    <w:rsid w:val="009C237E"/>
    <w:rsid w:val="009D1B21"/>
    <w:rsid w:val="009E5D94"/>
    <w:rsid w:val="009F0219"/>
    <w:rsid w:val="009F50B7"/>
    <w:rsid w:val="00A051EF"/>
    <w:rsid w:val="00A339F2"/>
    <w:rsid w:val="00A342D1"/>
    <w:rsid w:val="00A375E0"/>
    <w:rsid w:val="00A57F56"/>
    <w:rsid w:val="00A63E5A"/>
    <w:rsid w:val="00A6475F"/>
    <w:rsid w:val="00A647B6"/>
    <w:rsid w:val="00A8135D"/>
    <w:rsid w:val="00A817DF"/>
    <w:rsid w:val="00A95245"/>
    <w:rsid w:val="00AC52EE"/>
    <w:rsid w:val="00AD3152"/>
    <w:rsid w:val="00AD67EA"/>
    <w:rsid w:val="00AE050C"/>
    <w:rsid w:val="00AF0A72"/>
    <w:rsid w:val="00AF2293"/>
    <w:rsid w:val="00B05290"/>
    <w:rsid w:val="00B179FD"/>
    <w:rsid w:val="00B2273C"/>
    <w:rsid w:val="00B22ED9"/>
    <w:rsid w:val="00B5610F"/>
    <w:rsid w:val="00B57ED4"/>
    <w:rsid w:val="00B65869"/>
    <w:rsid w:val="00B85C01"/>
    <w:rsid w:val="00BD36AF"/>
    <w:rsid w:val="00BD5107"/>
    <w:rsid w:val="00BE141D"/>
    <w:rsid w:val="00BF5BFA"/>
    <w:rsid w:val="00C06E35"/>
    <w:rsid w:val="00C12202"/>
    <w:rsid w:val="00C12C30"/>
    <w:rsid w:val="00C200F8"/>
    <w:rsid w:val="00C4058A"/>
    <w:rsid w:val="00C42D09"/>
    <w:rsid w:val="00C46F86"/>
    <w:rsid w:val="00C5272D"/>
    <w:rsid w:val="00C56A92"/>
    <w:rsid w:val="00C62456"/>
    <w:rsid w:val="00C70667"/>
    <w:rsid w:val="00C71B56"/>
    <w:rsid w:val="00C73B8E"/>
    <w:rsid w:val="00C76708"/>
    <w:rsid w:val="00C971AC"/>
    <w:rsid w:val="00CA2802"/>
    <w:rsid w:val="00CB01E0"/>
    <w:rsid w:val="00CD2159"/>
    <w:rsid w:val="00CD4251"/>
    <w:rsid w:val="00CF2DDB"/>
    <w:rsid w:val="00D17918"/>
    <w:rsid w:val="00D349E0"/>
    <w:rsid w:val="00D554A6"/>
    <w:rsid w:val="00D65E8B"/>
    <w:rsid w:val="00D6615C"/>
    <w:rsid w:val="00DB6550"/>
    <w:rsid w:val="00DC49F8"/>
    <w:rsid w:val="00DE6687"/>
    <w:rsid w:val="00DF50BA"/>
    <w:rsid w:val="00DF5150"/>
    <w:rsid w:val="00E55D6B"/>
    <w:rsid w:val="00E6514F"/>
    <w:rsid w:val="00E8019B"/>
    <w:rsid w:val="00E85D9A"/>
    <w:rsid w:val="00E93114"/>
    <w:rsid w:val="00EA25C2"/>
    <w:rsid w:val="00ED3E37"/>
    <w:rsid w:val="00EE56C0"/>
    <w:rsid w:val="00F16BD4"/>
    <w:rsid w:val="00F17493"/>
    <w:rsid w:val="00F17EDB"/>
    <w:rsid w:val="00F20F60"/>
    <w:rsid w:val="00F21553"/>
    <w:rsid w:val="00F33263"/>
    <w:rsid w:val="00F50BCF"/>
    <w:rsid w:val="00F52854"/>
    <w:rsid w:val="00F60BC5"/>
    <w:rsid w:val="00F64B32"/>
    <w:rsid w:val="00F805B3"/>
    <w:rsid w:val="00F91E06"/>
    <w:rsid w:val="00F926B1"/>
    <w:rsid w:val="00FA163A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BAFAF-2816-4A4C-A320-AE3852968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158</cp:revision>
  <cp:lastPrinted>2018-09-28T00:58:00Z</cp:lastPrinted>
  <dcterms:created xsi:type="dcterms:W3CDTF">2018-09-28T00:58:00Z</dcterms:created>
  <dcterms:modified xsi:type="dcterms:W3CDTF">2019-11-03T00:14:00Z</dcterms:modified>
</cp:coreProperties>
</file>